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05E82" w14:textId="5DB4D630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737E94">
        <w:rPr>
          <w:rFonts w:asciiTheme="minorHAnsi" w:hAnsiTheme="minorHAnsi" w:cs="Arial"/>
          <w:b/>
          <w:sz w:val="28"/>
          <w:szCs w:val="22"/>
        </w:rPr>
        <w:t>GRADE 12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230FE9">
        <w:rPr>
          <w:rFonts w:asciiTheme="minorHAnsi" w:hAnsiTheme="minorHAnsi" w:cs="Arial"/>
          <w:b/>
          <w:sz w:val="28"/>
          <w:szCs w:val="22"/>
        </w:rPr>
        <w:t>202</w:t>
      </w:r>
      <w:r w:rsidR="00773C67">
        <w:rPr>
          <w:rFonts w:asciiTheme="minorHAnsi" w:hAnsiTheme="minorHAnsi" w:cs="Arial"/>
          <w:b/>
          <w:sz w:val="28"/>
          <w:szCs w:val="22"/>
        </w:rPr>
        <w:t>2</w:t>
      </w:r>
    </w:p>
    <w:p w14:paraId="18A67958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CD35B8" w:rsidRPr="0093286D" w14:paraId="25EF4517" w14:textId="77777777" w:rsidTr="00CD35B8">
        <w:trPr>
          <w:trHeight w:val="640"/>
        </w:trPr>
        <w:tc>
          <w:tcPr>
            <w:tcW w:w="1745" w:type="dxa"/>
            <w:vAlign w:val="center"/>
          </w:tcPr>
          <w:p w14:paraId="4589EFD2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57C236BC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50BAB645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CD35B8" w:rsidRPr="0093286D" w14:paraId="450A995A" w14:textId="77777777" w:rsidTr="00CD35B8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673A5CE5" w14:textId="02B64025" w:rsidR="00CD35B8" w:rsidRPr="00A94F54" w:rsidRDefault="00230FE9" w:rsidP="00230FE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15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November 20</w:t>
            </w:r>
            <w:r w:rsidR="00773C67">
              <w:rPr>
                <w:rFonts w:asciiTheme="minorHAnsi" w:hAnsiTheme="minorHAnsi" w:cs="Arial"/>
                <w:b/>
                <w:sz w:val="22"/>
                <w:szCs w:val="22"/>
              </w:rPr>
              <w:t>2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11</w:t>
            </w:r>
            <w:r w:rsidR="00773C67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March 202</w:t>
            </w:r>
            <w:r w:rsidR="00773C67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CD35B8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CD35B8" w:rsidRPr="0093286D" w14:paraId="152C29A1" w14:textId="77777777" w:rsidTr="00A15974">
        <w:trPr>
          <w:trHeight w:val="567"/>
        </w:trPr>
        <w:tc>
          <w:tcPr>
            <w:tcW w:w="1745" w:type="dxa"/>
            <w:vMerge w:val="restart"/>
            <w:vAlign w:val="center"/>
          </w:tcPr>
          <w:p w14:paraId="42A9FB92" w14:textId="0E60004A" w:rsidR="00CD35B8" w:rsidRDefault="00CD35B8" w:rsidP="00EA27B9">
            <w:pPr>
              <w:rPr>
                <w:rFonts w:asciiTheme="minorHAnsi" w:hAnsiTheme="minorHAnsi"/>
                <w:b/>
                <w:sz w:val="22"/>
              </w:rPr>
            </w:pPr>
            <w:r w:rsidRPr="00A15974">
              <w:rPr>
                <w:rFonts w:asciiTheme="minorHAnsi" w:hAnsiTheme="minorHAnsi"/>
                <w:b/>
                <w:sz w:val="22"/>
              </w:rPr>
              <w:t>Mechanical Drawing</w:t>
            </w:r>
          </w:p>
          <w:p w14:paraId="13F7C5DE" w14:textId="236E84DB" w:rsidR="00773C67" w:rsidRDefault="00773C67" w:rsidP="00EA27B9">
            <w:pPr>
              <w:rPr>
                <w:rFonts w:asciiTheme="minorHAnsi" w:hAnsiTheme="minorHAnsi"/>
                <w:b/>
                <w:sz w:val="22"/>
              </w:rPr>
            </w:pPr>
          </w:p>
          <w:p w14:paraId="61EB89AB" w14:textId="240D433C" w:rsidR="00773C67" w:rsidRDefault="00773C67" w:rsidP="00EA27B9">
            <w:pPr>
              <w:rPr>
                <w:rFonts w:asciiTheme="minorHAnsi" w:hAnsiTheme="minorHAnsi"/>
                <w:b/>
                <w:sz w:val="22"/>
              </w:rPr>
            </w:pPr>
          </w:p>
          <w:p w14:paraId="2BD90DAB" w14:textId="68E13C0C" w:rsidR="00773C67" w:rsidRPr="00A15974" w:rsidRDefault="00773C67" w:rsidP="00EA27B9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Civil drawings</w:t>
            </w:r>
          </w:p>
          <w:p w14:paraId="0E24DCC5" w14:textId="77777777" w:rsidR="00CD35B8" w:rsidRPr="00A15974" w:rsidRDefault="00CD35B8" w:rsidP="00EA71FF">
            <w:pPr>
              <w:jc w:val="both"/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3736250B" w14:textId="77777777" w:rsidR="00CD35B8" w:rsidRPr="00A15974" w:rsidRDefault="00CD35B8" w:rsidP="00A15974">
            <w:pPr>
              <w:jc w:val="both"/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nalytical</w:t>
            </w:r>
          </w:p>
        </w:tc>
        <w:tc>
          <w:tcPr>
            <w:tcW w:w="2527" w:type="dxa"/>
            <w:vMerge w:val="restart"/>
            <w:vAlign w:val="center"/>
          </w:tcPr>
          <w:p w14:paraId="3337E8AB" w14:textId="3FD6EB61" w:rsidR="00CD35B8" w:rsidRPr="008C575D" w:rsidRDefault="00CD35B8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54E8E2D1" w14:textId="52CC2C49" w:rsidR="00773C67" w:rsidRPr="008C575D" w:rsidRDefault="00773C6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One</w:t>
            </w:r>
            <w:r w:rsidR="00000726" w:rsidRPr="008C575D">
              <w:rPr>
                <w:rFonts w:asciiTheme="minorHAnsi" w:hAnsiTheme="minorHAnsi" w:cs="Arial"/>
                <w:sz w:val="22"/>
                <w:szCs w:val="22"/>
              </w:rPr>
              <w:t xml:space="preserve"> Coursework</w:t>
            </w:r>
          </w:p>
          <w:p w14:paraId="4DAEC5C7" w14:textId="54DBAE39" w:rsidR="00773C67" w:rsidRPr="008C575D" w:rsidRDefault="00773C6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</w:t>
            </w:r>
            <w:r w:rsidR="00000726" w:rsidRPr="008C575D">
              <w:rPr>
                <w:rFonts w:asciiTheme="minorHAnsi" w:hAnsiTheme="minorHAnsi" w:cs="Arial"/>
                <w:sz w:val="22"/>
                <w:szCs w:val="22"/>
              </w:rPr>
              <w:t>rawing</w:t>
            </w:r>
            <w:r w:rsidRPr="008C575D">
              <w:rPr>
                <w:rFonts w:asciiTheme="minorHAnsi" w:hAnsiTheme="minorHAnsi" w:cs="Arial"/>
                <w:sz w:val="22"/>
                <w:szCs w:val="22"/>
              </w:rPr>
              <w:t xml:space="preserve"> &amp; </w:t>
            </w:r>
          </w:p>
          <w:p w14:paraId="02E5C184" w14:textId="72CAC15C" w:rsidR="00CD35B8" w:rsidRPr="008C575D" w:rsidRDefault="00773C6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Controlled Test A</w:t>
            </w:r>
          </w:p>
          <w:p w14:paraId="433D8CD1" w14:textId="0FE0317F" w:rsidR="00CD35B8" w:rsidRPr="008C575D" w:rsidRDefault="00773C6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31 Jan – 4 Feb</w:t>
            </w:r>
          </w:p>
          <w:p w14:paraId="2B4FF9AF" w14:textId="3310BCD5" w:rsidR="00CD35B8" w:rsidRPr="008C575D" w:rsidRDefault="00CD35B8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571A61C1" w14:textId="1004656D" w:rsidR="00773C67" w:rsidRPr="008C575D" w:rsidRDefault="006B326F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362A6B31" w14:textId="72C2317D" w:rsidR="00CD35B8" w:rsidRPr="008C575D" w:rsidRDefault="006B326F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145F0E9F" w14:textId="2F550F20" w:rsidR="00CD35B8" w:rsidRPr="008C575D" w:rsidRDefault="00773C6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25 February</w:t>
            </w:r>
          </w:p>
          <w:p w14:paraId="1DC098BF" w14:textId="242913FE" w:rsidR="00CD35B8" w:rsidRPr="008C575D" w:rsidRDefault="00CD35B8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3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00B08699" w14:textId="12BE344F" w:rsidR="00CD35B8" w:rsidRPr="008C575D" w:rsidRDefault="00CD35B8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0F283955" w14:textId="24080625" w:rsidR="00CD35B8" w:rsidRPr="008C575D" w:rsidRDefault="008F4617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24</w:t>
            </w:r>
            <w:r w:rsidR="001A6DF4" w:rsidRPr="008C575D">
              <w:rPr>
                <w:rFonts w:asciiTheme="minorHAnsi" w:hAnsiTheme="minorHAnsi" w:cs="Arial"/>
                <w:sz w:val="22"/>
                <w:szCs w:val="22"/>
              </w:rPr>
              <w:t xml:space="preserve"> Feb</w:t>
            </w:r>
            <w:r w:rsidR="00A15974" w:rsidRPr="008C575D">
              <w:rPr>
                <w:rFonts w:asciiTheme="minorHAnsi" w:hAnsiTheme="minorHAnsi" w:cs="Arial"/>
                <w:sz w:val="22"/>
                <w:szCs w:val="22"/>
              </w:rPr>
              <w:t xml:space="preserve"> – </w:t>
            </w:r>
            <w:r w:rsidRPr="008C575D">
              <w:rPr>
                <w:rFonts w:asciiTheme="minorHAnsi" w:hAnsiTheme="minorHAnsi" w:cs="Arial"/>
                <w:sz w:val="22"/>
                <w:szCs w:val="22"/>
              </w:rPr>
              <w:t>6</w:t>
            </w:r>
            <w:r w:rsidR="00A15974" w:rsidRPr="008C575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C575D">
              <w:rPr>
                <w:rFonts w:asciiTheme="minorHAnsi" w:hAnsiTheme="minorHAnsi" w:cs="Arial"/>
                <w:sz w:val="22"/>
                <w:szCs w:val="22"/>
              </w:rPr>
              <w:t>Mar</w:t>
            </w:r>
          </w:p>
        </w:tc>
      </w:tr>
      <w:tr w:rsidR="00CD35B8" w:rsidRPr="0093286D" w14:paraId="41570637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5A45C9DC" w14:textId="77777777" w:rsidR="00CD35B8" w:rsidRPr="00A15974" w:rsidRDefault="00CD35B8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25DE03D" w14:textId="77777777" w:rsidR="00CD35B8" w:rsidRPr="00A15974" w:rsidRDefault="00CD35B8" w:rsidP="00A15974">
            <w:pPr>
              <w:jc w:val="both"/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ssembly</w:t>
            </w:r>
          </w:p>
        </w:tc>
        <w:tc>
          <w:tcPr>
            <w:tcW w:w="2527" w:type="dxa"/>
            <w:vMerge/>
          </w:tcPr>
          <w:p w14:paraId="2670681E" w14:textId="77777777" w:rsidR="00CD35B8" w:rsidRPr="008C575D" w:rsidRDefault="00CD35B8" w:rsidP="008C575D">
            <w:pPr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B47CF" w:rsidRPr="0093286D" w14:paraId="0A584361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4296321D" w14:textId="77777777" w:rsidR="00EB47CF" w:rsidRPr="00A15974" w:rsidRDefault="00EB47CF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170D5CFA" w14:textId="77777777" w:rsidR="00EB47CF" w:rsidRPr="00A15974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Civil Floor plan with Elevations</w:t>
            </w:r>
          </w:p>
        </w:tc>
        <w:tc>
          <w:tcPr>
            <w:tcW w:w="2527" w:type="dxa"/>
            <w:vMerge/>
          </w:tcPr>
          <w:p w14:paraId="76B49F82" w14:textId="77777777" w:rsidR="00EB47CF" w:rsidRPr="008C575D" w:rsidRDefault="00EB47CF" w:rsidP="008C575D">
            <w:pPr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B47CF" w:rsidRPr="0093286D" w14:paraId="21015F10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771D8B2B" w14:textId="77777777" w:rsidR="00EB47CF" w:rsidRPr="00A15974" w:rsidRDefault="00EB47CF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370F3E5" w14:textId="77777777" w:rsidR="00EB47CF" w:rsidRPr="00A15974" w:rsidRDefault="00EB47CF" w:rsidP="00EB47CF">
            <w:pPr>
              <w:rPr>
                <w:rFonts w:asciiTheme="minorHAnsi" w:hAnsiTheme="minorHAnsi" w:cs="Arial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Civil Sectional Elevation</w:t>
            </w:r>
          </w:p>
        </w:tc>
        <w:tc>
          <w:tcPr>
            <w:tcW w:w="2527" w:type="dxa"/>
            <w:vMerge/>
          </w:tcPr>
          <w:p w14:paraId="5F497B05" w14:textId="77777777" w:rsidR="00EB47CF" w:rsidRPr="008C575D" w:rsidRDefault="00EB47CF" w:rsidP="008C575D">
            <w:pPr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B47CF" w:rsidRPr="0093286D" w14:paraId="7D77C341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4CA8A009" w14:textId="77777777" w:rsidR="00EB47CF" w:rsidRPr="00A15974" w:rsidRDefault="00EB47CF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7C104E16" w14:textId="77777777" w:rsidR="00EB47CF" w:rsidRPr="00A15974" w:rsidRDefault="00EB47CF" w:rsidP="00EB47CF">
            <w:pPr>
              <w:rPr>
                <w:rFonts w:asciiTheme="minorHAnsi" w:hAnsiTheme="minorHAnsi" w:cs="Arial"/>
                <w:sz w:val="22"/>
              </w:rPr>
            </w:pPr>
            <w:r w:rsidRPr="00A15974">
              <w:rPr>
                <w:rFonts w:asciiTheme="minorHAnsi" w:hAnsiTheme="minorHAnsi" w:cs="Arial"/>
                <w:sz w:val="22"/>
              </w:rPr>
              <w:t>Civil Analytical</w:t>
            </w:r>
          </w:p>
        </w:tc>
        <w:tc>
          <w:tcPr>
            <w:tcW w:w="2527" w:type="dxa"/>
            <w:vMerge/>
          </w:tcPr>
          <w:p w14:paraId="18909383" w14:textId="77777777" w:rsidR="00EB47CF" w:rsidRPr="008C575D" w:rsidRDefault="00EB47CF" w:rsidP="008C575D">
            <w:pPr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B47CF" w:rsidRPr="0093286D" w14:paraId="374026A7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768A9D6E" w14:textId="77777777" w:rsidR="00EB47CF" w:rsidRPr="00A15974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3EC678E0" w14:textId="77777777" w:rsidR="00EB47CF" w:rsidRPr="00A15974" w:rsidRDefault="00EB47CF" w:rsidP="00EB47CF">
            <w:pPr>
              <w:rPr>
                <w:rFonts w:asciiTheme="minorHAnsi" w:hAnsiTheme="minorHAnsi" w:cs="Arial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Two-Point Perspective</w:t>
            </w:r>
          </w:p>
        </w:tc>
        <w:tc>
          <w:tcPr>
            <w:tcW w:w="2527" w:type="dxa"/>
            <w:vMerge/>
          </w:tcPr>
          <w:p w14:paraId="5F180336" w14:textId="77777777" w:rsidR="00EB47CF" w:rsidRPr="008C575D" w:rsidRDefault="00EB47CF" w:rsidP="008C575D">
            <w:pPr>
              <w:ind w:left="36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773C67" w:rsidRPr="0093286D" w14:paraId="7ED361E8" w14:textId="77777777" w:rsidTr="00A15974">
        <w:trPr>
          <w:trHeight w:val="567"/>
        </w:trPr>
        <w:tc>
          <w:tcPr>
            <w:tcW w:w="1745" w:type="dxa"/>
            <w:vAlign w:val="center"/>
          </w:tcPr>
          <w:p w14:paraId="74DA974F" w14:textId="24AC883D" w:rsidR="00773C67" w:rsidRPr="00A15974" w:rsidRDefault="00773C67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 xml:space="preserve">PAT </w:t>
            </w:r>
          </w:p>
        </w:tc>
        <w:tc>
          <w:tcPr>
            <w:tcW w:w="5050" w:type="dxa"/>
            <w:vAlign w:val="center"/>
          </w:tcPr>
          <w:p w14:paraId="00EBB354" w14:textId="4404B9F3" w:rsidR="00773C67" w:rsidRPr="00A15974" w:rsidRDefault="00027B1A" w:rsidP="00EB47CF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AT Phase 1</w:t>
            </w:r>
          </w:p>
        </w:tc>
        <w:tc>
          <w:tcPr>
            <w:tcW w:w="2527" w:type="dxa"/>
          </w:tcPr>
          <w:p w14:paraId="3B2C9E33" w14:textId="56F0C722" w:rsidR="00027B1A" w:rsidRPr="008C575D" w:rsidRDefault="00027B1A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PAT PHASE 1</w:t>
            </w:r>
          </w:p>
          <w:p w14:paraId="6D4B5A48" w14:textId="51970334" w:rsidR="00773C67" w:rsidRPr="008C575D" w:rsidRDefault="00027B1A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18 March</w:t>
            </w:r>
          </w:p>
        </w:tc>
      </w:tr>
      <w:tr w:rsidR="00EB47CF" w:rsidRPr="0093286D" w14:paraId="2E7D43AD" w14:textId="77777777" w:rsidTr="00CD35B8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3317AE0F" w14:textId="09B95673" w:rsidR="00EB47CF" w:rsidRPr="00A94F54" w:rsidRDefault="00230FE9" w:rsidP="008C575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14 March 2022 – 10</w:t>
            </w:r>
            <w:r w:rsidR="00027B1A">
              <w:rPr>
                <w:rFonts w:asciiTheme="minorHAnsi" w:hAnsiTheme="minorHAnsi" w:cs="Arial"/>
                <w:b/>
                <w:sz w:val="22"/>
                <w:szCs w:val="22"/>
              </w:rPr>
              <w:t xml:space="preserve"> June 2022</w:t>
            </w:r>
            <w:r w:rsidR="00EB47CF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EB47CF" w:rsidRPr="0093286D" w14:paraId="1EDB162B" w14:textId="77777777" w:rsidTr="00A17CA1">
        <w:trPr>
          <w:trHeight w:val="850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69A0F9A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Mechanical Drawing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5552ED" w14:textId="77777777" w:rsidR="00EB47CF" w:rsidRPr="00A17CA1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Isometric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75B089D" w14:textId="060A44B5" w:rsidR="00EB47CF" w:rsidRPr="008C575D" w:rsidRDefault="00EB47CF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278F0D58" w14:textId="089AA504" w:rsidR="00027B1A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7A6669EA" w14:textId="7DF84FEE" w:rsidR="00EB47CF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45FA3204" w14:textId="38C82079" w:rsidR="00EB47CF" w:rsidRPr="008C575D" w:rsidRDefault="00027B1A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22 April</w:t>
            </w:r>
          </w:p>
          <w:p w14:paraId="2A5D8E9C" w14:textId="52FA8891" w:rsidR="00EB47CF" w:rsidRPr="008C575D" w:rsidRDefault="00EB47CF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4C802867" w14:textId="0BBDADD5" w:rsidR="00027B1A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6234B144" w14:textId="11233446" w:rsidR="00EB47CF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1A815931" w14:textId="7A2F5303" w:rsidR="00EB47CF" w:rsidRPr="008C575D" w:rsidRDefault="00027B1A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20 May</w:t>
            </w:r>
          </w:p>
          <w:p w14:paraId="24C6019B" w14:textId="534D6D83" w:rsidR="00EB47CF" w:rsidRPr="008C575D" w:rsidRDefault="00EB47CF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8C575D">
              <w:rPr>
                <w:rFonts w:asciiTheme="minorHAnsi" w:hAnsiTheme="minorHAnsi" w:cs="Arial"/>
                <w:sz w:val="22"/>
                <w:szCs w:val="22"/>
              </w:rPr>
              <w:t>June Exams</w:t>
            </w:r>
          </w:p>
          <w:p w14:paraId="5B386DD9" w14:textId="39FED73B" w:rsidR="00EB47CF" w:rsidRPr="008C575D" w:rsidRDefault="00027B1A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30 May – 10 June</w:t>
            </w:r>
          </w:p>
        </w:tc>
      </w:tr>
      <w:tr w:rsidR="00EB47CF" w:rsidRPr="0093286D" w14:paraId="5FF51D4D" w14:textId="77777777" w:rsidTr="00A17CA1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EE3E85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E1586C" w14:textId="77777777" w:rsidR="00EB47CF" w:rsidRPr="00A17CA1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Solid Geometry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7309F47C" w14:textId="77777777" w:rsidR="00EB47CF" w:rsidRDefault="00EB47CF" w:rsidP="00EB47CF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EB47CF" w:rsidRPr="0093286D" w14:paraId="47CF9FB8" w14:textId="77777777" w:rsidTr="00A17CA1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71EE4F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036A7" w14:textId="77777777" w:rsidR="00EB47CF" w:rsidRPr="00A17CA1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 xml:space="preserve">Interpenetration &amp; Development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08CD5201" w14:textId="77777777" w:rsidR="00EB47CF" w:rsidRDefault="00EB47CF" w:rsidP="00EB47CF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EB47CF" w:rsidRPr="0093286D" w14:paraId="5E562CC6" w14:textId="77777777" w:rsidTr="00A17CA1">
        <w:trPr>
          <w:trHeight w:val="85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2F3EE3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47FB" w14:textId="77777777" w:rsidR="00EB47CF" w:rsidRPr="00A15974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ssembly</w:t>
            </w:r>
          </w:p>
          <w:p w14:paraId="0EB246E6" w14:textId="77777777" w:rsidR="00EB47CF" w:rsidRPr="00A15974" w:rsidRDefault="00EB47CF" w:rsidP="00EB47CF">
            <w:pPr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6856A072" w14:textId="77777777" w:rsidR="00EB47CF" w:rsidRPr="00A94F54" w:rsidRDefault="00EB47CF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27B1A" w:rsidRPr="0093286D" w14:paraId="7979EBEB" w14:textId="77777777" w:rsidTr="00A17CA1">
        <w:trPr>
          <w:trHeight w:val="850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04D64B" w14:textId="36AADE18" w:rsidR="00027B1A" w:rsidRPr="00DC5D85" w:rsidRDefault="00027B1A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A5F4" w14:textId="43504035" w:rsidR="00027B1A" w:rsidRPr="00A15974" w:rsidRDefault="00027B1A" w:rsidP="00EB47CF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AT Phase 2 &amp; 3</w:t>
            </w:r>
          </w:p>
        </w:tc>
        <w:tc>
          <w:tcPr>
            <w:tcW w:w="2527" w:type="dxa"/>
            <w:tcBorders>
              <w:left w:val="single" w:sz="4" w:space="0" w:color="auto"/>
            </w:tcBorders>
            <w:vAlign w:val="center"/>
          </w:tcPr>
          <w:p w14:paraId="62559A21" w14:textId="65317A0F" w:rsidR="00027B1A" w:rsidRPr="008C575D" w:rsidRDefault="00027B1A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PAT Phase 2 &amp; 3</w:t>
            </w:r>
          </w:p>
          <w:p w14:paraId="61F47002" w14:textId="0D76A451" w:rsidR="00027B1A" w:rsidRPr="008C575D" w:rsidRDefault="00027B1A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15 June</w:t>
            </w:r>
          </w:p>
        </w:tc>
      </w:tr>
      <w:tr w:rsidR="00EB47CF" w:rsidRPr="0093286D" w14:paraId="4F877CD4" w14:textId="77777777" w:rsidTr="00CD35B8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2B008F55" w14:textId="15B41AD1" w:rsidR="00EB47CF" w:rsidRPr="00A94F54" w:rsidRDefault="00230FE9" w:rsidP="008C575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 (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13 June</w:t>
            </w:r>
            <w:r w:rsidR="008E3D23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2</w:t>
            </w:r>
            <w:r w:rsidR="00027B1A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– 21</w:t>
            </w:r>
            <w:r w:rsidR="008E3D23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Octo</w:t>
            </w:r>
            <w:r w:rsidR="008E3D23">
              <w:rPr>
                <w:rFonts w:asciiTheme="minorHAnsi" w:hAnsiTheme="minorHAnsi" w:cs="Arial"/>
                <w:b/>
                <w:sz w:val="22"/>
                <w:szCs w:val="22"/>
              </w:rPr>
              <w:t>ber 2022</w:t>
            </w:r>
            <w:r w:rsidR="00EB47CF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EB47CF" w:rsidRPr="0093286D" w14:paraId="72ABA9A6" w14:textId="77777777" w:rsidTr="008C575D">
        <w:trPr>
          <w:trHeight w:val="664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CCBFC3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Loci (Helix) (Cams)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56127" w14:textId="77777777" w:rsidR="00EB47CF" w:rsidRPr="00A17CA1" w:rsidRDefault="00D54351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Development of a Transition Piece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2CCC952" w14:textId="4EC7193B" w:rsidR="00EB47CF" w:rsidRPr="008C575D" w:rsidRDefault="00EB47CF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33ED161F" w14:textId="291F6130" w:rsidR="008E3D23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75541272" w14:textId="67965A47" w:rsidR="00EB47CF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0A9BE0CD" w14:textId="191A9E26" w:rsidR="00A17CA1" w:rsidRPr="008C575D" w:rsidRDefault="008E3D23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5 August</w:t>
            </w:r>
          </w:p>
          <w:p w14:paraId="190BD278" w14:textId="12D8A00A" w:rsidR="00EB47CF" w:rsidRPr="008C575D" w:rsidRDefault="00EB47CF" w:rsidP="008C57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  <w:p w14:paraId="0B7903FF" w14:textId="0E50C6D7" w:rsidR="008E3D23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18E51228" w14:textId="33FF95D1" w:rsidR="00EB47CF" w:rsidRPr="008C575D" w:rsidRDefault="00A34145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26F650FD" w14:textId="18FF6A49" w:rsidR="00A17CA1" w:rsidRPr="008C575D" w:rsidRDefault="008E3D23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 xml:space="preserve">19 August </w:t>
            </w:r>
          </w:p>
          <w:p w14:paraId="23F8F5D5" w14:textId="3E6B08F1" w:rsidR="00EB47CF" w:rsidRPr="008C575D" w:rsidRDefault="00EB47CF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 w:rsidR="008C575D"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="00CF09A7" w:rsidRPr="008C575D">
              <w:rPr>
                <w:rFonts w:asciiTheme="minorHAnsi" w:hAnsiTheme="minorHAnsi" w:cs="Arial"/>
                <w:sz w:val="22"/>
                <w:szCs w:val="22"/>
              </w:rPr>
              <w:t>Trials</w:t>
            </w:r>
            <w:r w:rsidRPr="008C575D">
              <w:rPr>
                <w:rFonts w:asciiTheme="minorHAnsi" w:hAnsiTheme="minorHAnsi" w:cs="Arial"/>
                <w:sz w:val="22"/>
                <w:szCs w:val="22"/>
              </w:rPr>
              <w:t xml:space="preserve"> Exam</w:t>
            </w:r>
            <w:r w:rsidR="008E3D23" w:rsidRPr="008C575D">
              <w:rPr>
                <w:rFonts w:asciiTheme="minorHAnsi" w:hAnsiTheme="minorHAnsi" w:cs="Arial"/>
                <w:sz w:val="22"/>
                <w:szCs w:val="22"/>
              </w:rPr>
              <w:t>s</w:t>
            </w:r>
          </w:p>
          <w:p w14:paraId="20FBB06B" w14:textId="6F42BEAF" w:rsidR="00EB47CF" w:rsidRPr="008C575D" w:rsidRDefault="008E3D23" w:rsidP="008C575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8C575D">
              <w:rPr>
                <w:rFonts w:asciiTheme="minorHAnsi" w:hAnsiTheme="minorHAnsi" w:cs="Arial"/>
                <w:sz w:val="22"/>
                <w:szCs w:val="22"/>
              </w:rPr>
              <w:t>29 Aug – 16 Sept</w:t>
            </w:r>
          </w:p>
        </w:tc>
      </w:tr>
      <w:tr w:rsidR="00EB47CF" w:rsidRPr="0093286D" w14:paraId="4E625D01" w14:textId="77777777" w:rsidTr="008C575D">
        <w:trPr>
          <w:trHeight w:val="66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9828A9" w14:textId="77777777" w:rsidR="00EB47CF" w:rsidRPr="00DC5D85" w:rsidRDefault="00EB47CF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AFD6" w14:textId="77777777" w:rsidR="00EB47CF" w:rsidRPr="00A17CA1" w:rsidRDefault="00D54351" w:rsidP="00D54351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sm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74D299C7" w14:textId="77777777" w:rsidR="00EB47CF" w:rsidRPr="0093286D" w:rsidRDefault="00EB47CF" w:rsidP="00EB47CF">
            <w:pPr>
              <w:rPr>
                <w:rFonts w:asciiTheme="minorHAnsi" w:hAnsiTheme="minorHAnsi" w:cs="Arial"/>
                <w:b/>
              </w:rPr>
            </w:pPr>
          </w:p>
        </w:tc>
      </w:tr>
      <w:tr w:rsidR="00EB47CF" w:rsidRPr="0093286D" w14:paraId="31056F00" w14:textId="77777777" w:rsidTr="008C575D">
        <w:trPr>
          <w:trHeight w:val="66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96D6FE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289C4" w14:textId="7199F5B0" w:rsidR="00EB47CF" w:rsidRPr="00A17CA1" w:rsidRDefault="00EB47CF" w:rsidP="00A17CA1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Helix</w:t>
            </w:r>
            <w:r w:rsidR="008E3D23">
              <w:rPr>
                <w:rFonts w:asciiTheme="minorHAnsi" w:hAnsiTheme="minorHAnsi"/>
                <w:sz w:val="22"/>
              </w:rPr>
              <w:t xml:space="preserve">, </w:t>
            </w:r>
            <w:r w:rsidR="008E3D23" w:rsidRPr="00A15974">
              <w:rPr>
                <w:rFonts w:asciiTheme="minorHAnsi" w:hAnsiTheme="minorHAnsi"/>
                <w:sz w:val="22"/>
              </w:rPr>
              <w:t>Spiral</w:t>
            </w:r>
            <w:r w:rsidR="008E3D23">
              <w:rPr>
                <w:rFonts w:asciiTheme="minorHAnsi" w:hAnsiTheme="minorHAnsi"/>
                <w:sz w:val="22"/>
              </w:rPr>
              <w:t>, Chutes, Coil springs,</w:t>
            </w:r>
            <w:r w:rsidR="008E3D23" w:rsidRPr="00A15974">
              <w:rPr>
                <w:rFonts w:asciiTheme="minorHAnsi" w:hAnsiTheme="minorHAnsi"/>
                <w:sz w:val="22"/>
              </w:rPr>
              <w:t xml:space="preserve"> square thread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12C0696" w14:textId="77777777" w:rsidR="00EB47CF" w:rsidRPr="0093286D" w:rsidRDefault="00EB47CF" w:rsidP="00EB47CF">
            <w:pPr>
              <w:rPr>
                <w:rFonts w:asciiTheme="minorHAnsi" w:hAnsiTheme="minorHAnsi" w:cs="Arial"/>
                <w:b/>
              </w:rPr>
            </w:pPr>
          </w:p>
        </w:tc>
      </w:tr>
      <w:tr w:rsidR="00EB47CF" w:rsidRPr="0093286D" w14:paraId="681E83B8" w14:textId="77777777" w:rsidTr="008C575D">
        <w:trPr>
          <w:trHeight w:val="66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5058A8" w14:textId="77777777" w:rsidR="00EB47CF" w:rsidRPr="00DC5D85" w:rsidRDefault="00EB47CF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5EB2A" w14:textId="77777777" w:rsidR="00EB47CF" w:rsidRPr="00A15974" w:rsidRDefault="00EB47CF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Cam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CFB84B2" w14:textId="77777777" w:rsidR="00EB47CF" w:rsidRPr="0093286D" w:rsidRDefault="00EB47CF" w:rsidP="00EB47CF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75B008A0" w14:textId="77777777" w:rsidR="00081101" w:rsidRPr="0093286D" w:rsidRDefault="00081101" w:rsidP="00081101">
      <w:pPr>
        <w:rPr>
          <w:rFonts w:asciiTheme="minorHAnsi" w:hAnsiTheme="minorHAnsi" w:cs="Arial"/>
          <w:sz w:val="22"/>
          <w:szCs w:val="22"/>
        </w:rPr>
      </w:pPr>
    </w:p>
    <w:p w14:paraId="7D47D9B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3D03423"/>
    <w:multiLevelType w:val="hybridMultilevel"/>
    <w:tmpl w:val="BDFA95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7128A"/>
    <w:multiLevelType w:val="hybridMultilevel"/>
    <w:tmpl w:val="0A048E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56E99"/>
    <w:multiLevelType w:val="hybridMultilevel"/>
    <w:tmpl w:val="4DA879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E2ACE"/>
    <w:multiLevelType w:val="hybridMultilevel"/>
    <w:tmpl w:val="B2A0197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"/>
  </w:num>
  <w:num w:numId="4">
    <w:abstractNumId w:val="4"/>
  </w:num>
  <w:num w:numId="5">
    <w:abstractNumId w:val="2"/>
  </w:num>
  <w:num w:numId="6">
    <w:abstractNumId w:val="19"/>
  </w:num>
  <w:num w:numId="7">
    <w:abstractNumId w:val="6"/>
  </w:num>
  <w:num w:numId="8">
    <w:abstractNumId w:val="7"/>
  </w:num>
  <w:num w:numId="9">
    <w:abstractNumId w:val="12"/>
  </w:num>
  <w:num w:numId="10">
    <w:abstractNumId w:val="16"/>
  </w:num>
  <w:num w:numId="11">
    <w:abstractNumId w:val="8"/>
  </w:num>
  <w:num w:numId="12">
    <w:abstractNumId w:val="15"/>
  </w:num>
  <w:num w:numId="13">
    <w:abstractNumId w:val="3"/>
  </w:num>
  <w:num w:numId="14">
    <w:abstractNumId w:val="17"/>
  </w:num>
  <w:num w:numId="15">
    <w:abstractNumId w:val="0"/>
  </w:num>
  <w:num w:numId="16">
    <w:abstractNumId w:val="18"/>
  </w:num>
  <w:num w:numId="17">
    <w:abstractNumId w:val="9"/>
  </w:num>
  <w:num w:numId="18">
    <w:abstractNumId w:val="5"/>
  </w:num>
  <w:num w:numId="19">
    <w:abstractNumId w:val="1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00726"/>
    <w:rsid w:val="0001199C"/>
    <w:rsid w:val="00027B1A"/>
    <w:rsid w:val="000304E7"/>
    <w:rsid w:val="000567C3"/>
    <w:rsid w:val="00080749"/>
    <w:rsid w:val="00081101"/>
    <w:rsid w:val="000D451D"/>
    <w:rsid w:val="00124F58"/>
    <w:rsid w:val="00194133"/>
    <w:rsid w:val="001A6DF4"/>
    <w:rsid w:val="001D37A9"/>
    <w:rsid w:val="00230FE9"/>
    <w:rsid w:val="00252EC9"/>
    <w:rsid w:val="00274AB7"/>
    <w:rsid w:val="00293CCC"/>
    <w:rsid w:val="002A3D20"/>
    <w:rsid w:val="002C0C5A"/>
    <w:rsid w:val="002E19EA"/>
    <w:rsid w:val="00334C08"/>
    <w:rsid w:val="0034225D"/>
    <w:rsid w:val="003639A8"/>
    <w:rsid w:val="00367FFC"/>
    <w:rsid w:val="003B673E"/>
    <w:rsid w:val="003D668E"/>
    <w:rsid w:val="003E0B45"/>
    <w:rsid w:val="003F3C87"/>
    <w:rsid w:val="004026AC"/>
    <w:rsid w:val="00422B44"/>
    <w:rsid w:val="004454D6"/>
    <w:rsid w:val="00453BF5"/>
    <w:rsid w:val="00484FDC"/>
    <w:rsid w:val="004B40C4"/>
    <w:rsid w:val="004D484B"/>
    <w:rsid w:val="00507907"/>
    <w:rsid w:val="005368CA"/>
    <w:rsid w:val="00537847"/>
    <w:rsid w:val="005518A3"/>
    <w:rsid w:val="00554156"/>
    <w:rsid w:val="00583065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B326F"/>
    <w:rsid w:val="006B77E0"/>
    <w:rsid w:val="006F0970"/>
    <w:rsid w:val="006F3A26"/>
    <w:rsid w:val="007153EA"/>
    <w:rsid w:val="007227B6"/>
    <w:rsid w:val="00737E94"/>
    <w:rsid w:val="00746672"/>
    <w:rsid w:val="00755A91"/>
    <w:rsid w:val="00773C67"/>
    <w:rsid w:val="00781145"/>
    <w:rsid w:val="00783244"/>
    <w:rsid w:val="007F5D4F"/>
    <w:rsid w:val="0080354D"/>
    <w:rsid w:val="0085093F"/>
    <w:rsid w:val="0087222D"/>
    <w:rsid w:val="008A2B20"/>
    <w:rsid w:val="008C575D"/>
    <w:rsid w:val="008D1E8B"/>
    <w:rsid w:val="008E3D23"/>
    <w:rsid w:val="008F23F1"/>
    <w:rsid w:val="008F4617"/>
    <w:rsid w:val="008F501F"/>
    <w:rsid w:val="009118BE"/>
    <w:rsid w:val="00916121"/>
    <w:rsid w:val="0093286D"/>
    <w:rsid w:val="0094260E"/>
    <w:rsid w:val="009568FE"/>
    <w:rsid w:val="00963DC6"/>
    <w:rsid w:val="009A2269"/>
    <w:rsid w:val="009A5BA5"/>
    <w:rsid w:val="009F1DD0"/>
    <w:rsid w:val="00A15974"/>
    <w:rsid w:val="00A17CA1"/>
    <w:rsid w:val="00A3055B"/>
    <w:rsid w:val="00A34145"/>
    <w:rsid w:val="00A425FA"/>
    <w:rsid w:val="00A7767D"/>
    <w:rsid w:val="00A94F54"/>
    <w:rsid w:val="00AC7343"/>
    <w:rsid w:val="00B4041E"/>
    <w:rsid w:val="00B56E34"/>
    <w:rsid w:val="00B920DD"/>
    <w:rsid w:val="00BB573E"/>
    <w:rsid w:val="00BD2DDD"/>
    <w:rsid w:val="00BE1F4C"/>
    <w:rsid w:val="00C00610"/>
    <w:rsid w:val="00CC20ED"/>
    <w:rsid w:val="00CC7838"/>
    <w:rsid w:val="00CD35B8"/>
    <w:rsid w:val="00CD455E"/>
    <w:rsid w:val="00CF09A7"/>
    <w:rsid w:val="00D018EF"/>
    <w:rsid w:val="00D06A31"/>
    <w:rsid w:val="00D20795"/>
    <w:rsid w:val="00D220A4"/>
    <w:rsid w:val="00D23E01"/>
    <w:rsid w:val="00D54351"/>
    <w:rsid w:val="00D921B9"/>
    <w:rsid w:val="00DB01BB"/>
    <w:rsid w:val="00DC5D85"/>
    <w:rsid w:val="00E70B45"/>
    <w:rsid w:val="00E83847"/>
    <w:rsid w:val="00E921FF"/>
    <w:rsid w:val="00E95392"/>
    <w:rsid w:val="00EA27B9"/>
    <w:rsid w:val="00EA71FF"/>
    <w:rsid w:val="00EB0148"/>
    <w:rsid w:val="00EB111F"/>
    <w:rsid w:val="00EB37E8"/>
    <w:rsid w:val="00EB47CF"/>
    <w:rsid w:val="00EC3695"/>
    <w:rsid w:val="00EE4F5E"/>
    <w:rsid w:val="00F06215"/>
    <w:rsid w:val="00F10874"/>
    <w:rsid w:val="00F25C6E"/>
    <w:rsid w:val="00F3213E"/>
    <w:rsid w:val="00F46682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F221A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5</cp:revision>
  <dcterms:created xsi:type="dcterms:W3CDTF">2021-12-14T08:51:00Z</dcterms:created>
  <dcterms:modified xsi:type="dcterms:W3CDTF">2022-03-10T07:00:00Z</dcterms:modified>
</cp:coreProperties>
</file>